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E8F37" w14:textId="77777777" w:rsidR="00974789" w:rsidRPr="002439A6" w:rsidRDefault="00974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320E8F38" w14:textId="4A049056" w:rsidR="00974789" w:rsidRPr="002439A6" w:rsidRDefault="002439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320E8F39" w14:textId="77777777" w:rsidR="00974789" w:rsidRPr="002439A6" w:rsidRDefault="00974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20E8F3A" w14:textId="77777777" w:rsidR="00974789" w:rsidRPr="002439A6" w:rsidRDefault="00974789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320E8F3B" w14:textId="77777777" w:rsidR="00974789" w:rsidRPr="002439A6" w:rsidRDefault="00F32689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2439A6">
        <w:rPr>
          <w:rFonts w:eastAsia="Arial"/>
          <w:lang w:eastAsia="en-US" w:bidi="en-US"/>
        </w:rPr>
        <w:t>Contact Name</w:t>
      </w:r>
    </w:p>
    <w:p w14:paraId="320E8F3C" w14:textId="77777777" w:rsidR="00974789" w:rsidRPr="002439A6" w:rsidRDefault="00F326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2439A6">
        <w:rPr>
          <w:rFonts w:eastAsia="Arial"/>
          <w:lang w:eastAsia="en-US" w:bidi="en-US"/>
        </w:rPr>
        <w:t>Address</w:t>
      </w:r>
    </w:p>
    <w:p w14:paraId="320E8F3D" w14:textId="77777777" w:rsidR="00974789" w:rsidRPr="002439A6" w:rsidRDefault="00F32689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2439A6">
        <w:rPr>
          <w:rFonts w:eastAsia="Arial"/>
          <w:lang w:eastAsia="en-US" w:bidi="en-US"/>
        </w:rPr>
        <w:t>Address2</w:t>
      </w:r>
      <w:r w:rsidRPr="002439A6">
        <w:rPr>
          <w:rFonts w:eastAsia="Arial"/>
          <w:lang w:eastAsia="en-US" w:bidi="en-US"/>
        </w:rPr>
        <w:tab/>
      </w:r>
    </w:p>
    <w:p w14:paraId="3EAFD0B7" w14:textId="77777777" w:rsidR="00B05CD7" w:rsidRDefault="00F326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2439A6">
        <w:rPr>
          <w:rFonts w:eastAsia="Arial"/>
          <w:lang w:eastAsia="en-US" w:bidi="en-US"/>
        </w:rPr>
        <w:t xml:space="preserve">City, </w:t>
      </w:r>
    </w:p>
    <w:p w14:paraId="320E8F3E" w14:textId="6A78FDDC" w:rsidR="00974789" w:rsidRPr="002439A6" w:rsidRDefault="00F326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2439A6">
        <w:rPr>
          <w:rFonts w:eastAsia="Arial"/>
          <w:lang w:eastAsia="en-US" w:bidi="en-US"/>
        </w:rPr>
        <w:t>State/Province</w:t>
      </w:r>
    </w:p>
    <w:p w14:paraId="320E8F3F" w14:textId="77777777" w:rsidR="00974789" w:rsidRPr="002439A6" w:rsidRDefault="00F326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2439A6">
        <w:rPr>
          <w:rFonts w:eastAsia="Arial"/>
          <w:lang w:eastAsia="en-US" w:bidi="en-US"/>
        </w:rPr>
        <w:t>Zip/Postal Code</w:t>
      </w:r>
    </w:p>
    <w:p w14:paraId="320E8F40" w14:textId="77777777" w:rsidR="00974789" w:rsidRPr="002439A6" w:rsidRDefault="009747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20E8F41" w14:textId="77777777" w:rsidR="00974789" w:rsidRPr="002439A6" w:rsidRDefault="009747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20E8F42" w14:textId="2322E3B4" w:rsidR="00974789" w:rsidRPr="00386DFE" w:rsidRDefault="00B05CD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F32689" w:rsidRPr="002439A6">
        <w:rPr>
          <w:rFonts w:eastAsia="Arial"/>
          <w:b/>
          <w:color w:val="000000"/>
          <w:lang w:eastAsia="en-US" w:bidi="en-US"/>
        </w:rPr>
        <w:t xml:space="preserve">: </w:t>
      </w:r>
      <w:r w:rsidR="00F32689" w:rsidRPr="00386DFE">
        <w:rPr>
          <w:rFonts w:eastAsia="Arial"/>
          <w:b/>
          <w:noProof/>
          <w:color w:val="000000"/>
          <w:lang w:eastAsia="en-US" w:bidi="en-US"/>
        </w:rPr>
        <w:t xml:space="preserve">NEW </w:t>
      </w:r>
      <w:r w:rsidR="003462F8">
        <w:rPr>
          <w:rFonts w:eastAsia="Arial"/>
          <w:b/>
          <w:noProof/>
          <w:color w:val="000000"/>
          <w:lang w:eastAsia="en-US" w:bidi="en-US"/>
        </w:rPr>
        <w:t xml:space="preserve">CREDIT </w:t>
      </w:r>
      <w:r w:rsidR="00F32689" w:rsidRPr="00386DFE">
        <w:rPr>
          <w:rFonts w:eastAsia="Arial"/>
          <w:b/>
          <w:noProof/>
          <w:color w:val="000000"/>
          <w:lang w:eastAsia="en-US" w:bidi="en-US"/>
        </w:rPr>
        <w:t>RESTRICTIONS</w:t>
      </w:r>
    </w:p>
    <w:p w14:paraId="320E8F43" w14:textId="77777777" w:rsidR="00974789" w:rsidRPr="00386DFE" w:rsidRDefault="009747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320E8F44" w14:textId="77777777" w:rsidR="00974789" w:rsidRPr="00386DFE" w:rsidRDefault="009747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320E8F45" w14:textId="77777777" w:rsidR="00974789" w:rsidRPr="00386DFE" w:rsidRDefault="00F326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  <w:r w:rsidRPr="00386DFE">
        <w:rPr>
          <w:rFonts w:eastAsia="Arial"/>
          <w:noProof/>
          <w:color w:val="000000"/>
          <w:lang w:eastAsia="en-US" w:bidi="en-US"/>
        </w:rPr>
        <w:t>Dear [CONTACT NAME],</w:t>
      </w:r>
    </w:p>
    <w:p w14:paraId="320E8F46" w14:textId="56124434" w:rsidR="00974789" w:rsidRPr="00386DFE" w:rsidRDefault="00974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15CF6FA9" w14:textId="77777777" w:rsidR="009A57FA" w:rsidRPr="00386DFE" w:rsidRDefault="009A57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20E8F47" w14:textId="4FC46B4C" w:rsidR="00974789" w:rsidRPr="00386DFE" w:rsidRDefault="00F326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386DFE">
        <w:rPr>
          <w:rFonts w:eastAsia="Arial"/>
          <w:noProof/>
          <w:lang w:eastAsia="en-US" w:bidi="en-US"/>
        </w:rPr>
        <w:t xml:space="preserve">After [NUMBER] months of </w:t>
      </w:r>
      <w:r w:rsidR="003462F8">
        <w:rPr>
          <w:rFonts w:eastAsia="Arial"/>
          <w:noProof/>
          <w:lang w:eastAsia="en-US" w:bidi="en-US"/>
        </w:rPr>
        <w:t>timely</w:t>
      </w:r>
      <w:r w:rsidRPr="00386DFE">
        <w:rPr>
          <w:rFonts w:eastAsia="Arial"/>
          <w:noProof/>
          <w:lang w:eastAsia="en-US" w:bidi="en-US"/>
        </w:rPr>
        <w:t xml:space="preserve"> payments, we</w:t>
      </w:r>
      <w:r w:rsidR="003462F8">
        <w:rPr>
          <w:rFonts w:eastAsia="Arial"/>
          <w:noProof/>
          <w:lang w:eastAsia="en-US" w:bidi="en-US"/>
        </w:rPr>
        <w:t xml:space="preserve"> hav</w:t>
      </w:r>
      <w:r w:rsidRPr="00386DFE">
        <w:rPr>
          <w:rFonts w:eastAsia="Arial"/>
          <w:noProof/>
          <w:lang w:eastAsia="en-US" w:bidi="en-US"/>
        </w:rPr>
        <w:t xml:space="preserve">e noticed that your last [NUMBER] bills were [NUMBER] days late. We are </w:t>
      </w:r>
      <w:r w:rsidR="003462F8">
        <w:rPr>
          <w:rFonts w:eastAsia="Arial"/>
          <w:noProof/>
          <w:lang w:eastAsia="en-US" w:bidi="en-US"/>
        </w:rPr>
        <w:t>concerned</w:t>
      </w:r>
      <w:r w:rsidRPr="00386DFE">
        <w:rPr>
          <w:rFonts w:eastAsia="Arial"/>
          <w:noProof/>
          <w:lang w:eastAsia="en-US" w:bidi="en-US"/>
        </w:rPr>
        <w:t xml:space="preserve"> about the change in your</w:t>
      </w:r>
      <w:r w:rsidR="003462F8">
        <w:rPr>
          <w:rFonts w:eastAsia="Arial"/>
          <w:noProof/>
          <w:lang w:eastAsia="en-US" w:bidi="en-US"/>
        </w:rPr>
        <w:t xml:space="preserve"> patte</w:t>
      </w:r>
      <w:r w:rsidRPr="00386DFE">
        <w:rPr>
          <w:rFonts w:eastAsia="Arial"/>
          <w:noProof/>
          <w:lang w:eastAsia="en-US" w:bidi="en-US"/>
        </w:rPr>
        <w:t>rn</w:t>
      </w:r>
      <w:r w:rsidR="003462F8">
        <w:rPr>
          <w:rFonts w:eastAsia="Arial"/>
          <w:noProof/>
          <w:lang w:eastAsia="en-US" w:bidi="en-US"/>
        </w:rPr>
        <w:t xml:space="preserve"> of payment</w:t>
      </w:r>
      <w:r w:rsidRPr="00386DFE">
        <w:rPr>
          <w:rFonts w:eastAsia="Arial"/>
          <w:noProof/>
          <w:lang w:eastAsia="en-US" w:bidi="en-US"/>
        </w:rPr>
        <w:t xml:space="preserve">. </w:t>
      </w:r>
      <w:r w:rsidR="003462F8">
        <w:rPr>
          <w:rFonts w:eastAsia="Arial"/>
          <w:noProof/>
          <w:lang w:eastAsia="en-US" w:bidi="en-US"/>
        </w:rPr>
        <w:t>Instead of stopping your credit line</w:t>
      </w:r>
      <w:r w:rsidRPr="00386DFE">
        <w:rPr>
          <w:rFonts w:eastAsia="Arial"/>
          <w:noProof/>
          <w:lang w:eastAsia="en-US" w:bidi="en-US"/>
        </w:rPr>
        <w:t xml:space="preserve">, we have reduced it to [AMOUNT]. </w:t>
      </w:r>
    </w:p>
    <w:p w14:paraId="320E8F48" w14:textId="51FB6808" w:rsidR="00974789" w:rsidRPr="00386DFE" w:rsidRDefault="009747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4D2D93E" w14:textId="77777777" w:rsidR="009A57FA" w:rsidRPr="00386DFE" w:rsidRDefault="009A57F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20E8F49" w14:textId="38F91FC2" w:rsidR="00974789" w:rsidRPr="002439A6" w:rsidRDefault="00F326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86DFE">
        <w:rPr>
          <w:rFonts w:eastAsia="Arial"/>
          <w:noProof/>
          <w:lang w:eastAsia="en-US" w:bidi="en-US"/>
        </w:rPr>
        <w:t xml:space="preserve">If, after [NUMBER] months, you are </w:t>
      </w:r>
      <w:r w:rsidR="003462F8">
        <w:rPr>
          <w:rFonts w:eastAsia="Arial"/>
          <w:noProof/>
          <w:lang w:eastAsia="en-US" w:bidi="en-US"/>
        </w:rPr>
        <w:t>paying the bills on-time</w:t>
      </w:r>
      <w:r w:rsidRPr="00386DFE">
        <w:rPr>
          <w:rFonts w:eastAsia="Arial"/>
          <w:noProof/>
          <w:lang w:eastAsia="en-US" w:bidi="en-US"/>
        </w:rPr>
        <w:t>, we will</w:t>
      </w:r>
      <w:r w:rsidRPr="002439A6">
        <w:rPr>
          <w:rFonts w:eastAsia="Arial"/>
          <w:lang w:eastAsia="en-US" w:bidi="en-US"/>
        </w:rPr>
        <w:t xml:space="preserve"> re</w:t>
      </w:r>
      <w:r w:rsidR="009A57FA">
        <w:rPr>
          <w:rFonts w:eastAsia="Arial"/>
          <w:lang w:eastAsia="en-US" w:bidi="en-US"/>
        </w:rPr>
        <w:t>-</w:t>
      </w:r>
      <w:r w:rsidR="003462F8">
        <w:rPr>
          <w:rFonts w:eastAsia="Arial"/>
          <w:lang w:eastAsia="en-US" w:bidi="en-US"/>
        </w:rPr>
        <w:t>assess</w:t>
      </w:r>
      <w:r w:rsidRPr="002439A6">
        <w:rPr>
          <w:rFonts w:eastAsia="Arial"/>
          <w:lang w:eastAsia="en-US" w:bidi="en-US"/>
        </w:rPr>
        <w:t xml:space="preserve"> an increase in your credit line.</w:t>
      </w:r>
    </w:p>
    <w:p w14:paraId="320E8F4A" w14:textId="17E4ED4D" w:rsidR="00974789" w:rsidRDefault="009747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706B47" w14:textId="77777777" w:rsidR="009A57FA" w:rsidRPr="002439A6" w:rsidRDefault="009A57F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20E8F4B" w14:textId="2995E703" w:rsidR="00974789" w:rsidRPr="002439A6" w:rsidRDefault="00F326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39A6">
        <w:rPr>
          <w:rFonts w:eastAsia="Arial"/>
          <w:lang w:eastAsia="en-US" w:bidi="en-US"/>
        </w:rPr>
        <w:t xml:space="preserve">Your business is </w:t>
      </w:r>
      <w:r w:rsidR="003462F8">
        <w:rPr>
          <w:rFonts w:eastAsia="Arial"/>
          <w:lang w:eastAsia="en-US" w:bidi="en-US"/>
        </w:rPr>
        <w:t>vital</w:t>
      </w:r>
      <w:r w:rsidRPr="002439A6">
        <w:rPr>
          <w:rFonts w:eastAsia="Arial"/>
          <w:lang w:eastAsia="en-US" w:bidi="en-US"/>
        </w:rPr>
        <w:t xml:space="preserve"> to us. We hope </w:t>
      </w:r>
      <w:r w:rsidR="00D04973">
        <w:rPr>
          <w:rFonts w:eastAsia="Arial"/>
          <w:lang w:eastAsia="en-US" w:bidi="en-US"/>
        </w:rPr>
        <w:t>t</w:t>
      </w:r>
      <w:r w:rsidR="003462F8">
        <w:rPr>
          <w:rFonts w:eastAsia="Arial"/>
          <w:lang w:eastAsia="en-US" w:bidi="en-US"/>
        </w:rPr>
        <w:t xml:space="preserve">o </w:t>
      </w:r>
      <w:r w:rsidRPr="002439A6">
        <w:rPr>
          <w:rFonts w:eastAsia="Arial"/>
          <w:lang w:eastAsia="en-US" w:bidi="en-US"/>
        </w:rPr>
        <w:t>increase your credit line in the future.</w:t>
      </w:r>
    </w:p>
    <w:p w14:paraId="320E8F4C" w14:textId="77777777" w:rsidR="00974789" w:rsidRPr="002439A6" w:rsidRDefault="00974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20E8F4D" w14:textId="77777777" w:rsidR="00974789" w:rsidRPr="002439A6" w:rsidRDefault="00974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20E8F4E" w14:textId="213758DE" w:rsidR="00974789" w:rsidRPr="002439A6" w:rsidRDefault="00B05C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F32689" w:rsidRPr="002439A6">
        <w:rPr>
          <w:rFonts w:eastAsia="Arial"/>
          <w:lang w:eastAsia="en-US" w:bidi="en-US"/>
        </w:rPr>
        <w:t>,</w:t>
      </w:r>
    </w:p>
    <w:p w14:paraId="320E8F4F" w14:textId="77777777" w:rsidR="00974789" w:rsidRPr="002439A6" w:rsidRDefault="00974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20E8F50" w14:textId="77777777" w:rsidR="00974789" w:rsidRPr="002439A6" w:rsidRDefault="00974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20E8F51" w14:textId="22E140F1" w:rsidR="00974789" w:rsidRDefault="00974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852914" w14:textId="2D85C1B4" w:rsidR="00D04973" w:rsidRDefault="00D049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64DD45" w14:textId="5B8999D3" w:rsidR="00D04973" w:rsidRDefault="00D049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8DF13EF" w14:textId="310CA153" w:rsidR="00D04973" w:rsidRDefault="00D049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C95BD66" w14:textId="278FE080" w:rsidR="00D04973" w:rsidRDefault="00D049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5A45E4C" w14:textId="1DC2749C" w:rsidR="00D04973" w:rsidRDefault="00D049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80046D5" w14:textId="77777777" w:rsidR="00D04973" w:rsidRPr="002439A6" w:rsidRDefault="00D049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20E8F52" w14:textId="77777777" w:rsidR="00974789" w:rsidRPr="002439A6" w:rsidRDefault="00974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20E8F53" w14:textId="77777777" w:rsidR="00974789" w:rsidRPr="002439A6" w:rsidRDefault="00F326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2439A6">
        <w:rPr>
          <w:rFonts w:eastAsia="Arial"/>
          <w:lang w:eastAsia="en-US" w:bidi="en-US"/>
        </w:rPr>
        <w:t>[YOUR NAME]</w:t>
      </w:r>
    </w:p>
    <w:p w14:paraId="320E8F54" w14:textId="77777777" w:rsidR="00974789" w:rsidRPr="002439A6" w:rsidRDefault="00F326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2439A6">
        <w:rPr>
          <w:rFonts w:eastAsia="Arial"/>
          <w:color w:val="000000"/>
          <w:lang w:eastAsia="en-US" w:bidi="en-US"/>
        </w:rPr>
        <w:t>[YOUR TITLE]</w:t>
      </w:r>
    </w:p>
    <w:p w14:paraId="320E8F55" w14:textId="77777777" w:rsidR="00974789" w:rsidRPr="002439A6" w:rsidRDefault="00F326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2439A6">
        <w:rPr>
          <w:rFonts w:eastAsia="Arial"/>
          <w:color w:val="000000"/>
          <w:lang w:eastAsia="en-US" w:bidi="en-US"/>
        </w:rPr>
        <w:t>[YOUR PHONE NUMBER]</w:t>
      </w:r>
    </w:p>
    <w:p w14:paraId="320E8F56" w14:textId="77777777" w:rsidR="00974789" w:rsidRPr="002439A6" w:rsidRDefault="00F326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2439A6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320E8F57" w14:textId="77777777" w:rsidR="00974789" w:rsidRPr="002439A6" w:rsidRDefault="00974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974789" w:rsidRPr="002439A6">
      <w:headerReference w:type="default" r:id="rId6"/>
      <w:footerReference w:type="default" r:id="rId7"/>
      <w:type w:val="continuous"/>
      <w:pgSz w:w="12240" w:h="15840"/>
      <w:pgMar w:top="1440" w:right="1440" w:bottom="1440" w:left="1440" w:header="720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7A5390" w14:textId="77777777" w:rsidR="00603A3B" w:rsidRDefault="00603A3B">
      <w:r>
        <w:separator/>
      </w:r>
    </w:p>
  </w:endnote>
  <w:endnote w:type="continuationSeparator" w:id="0">
    <w:p w14:paraId="488C20C5" w14:textId="77777777" w:rsidR="00603A3B" w:rsidRDefault="00603A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E8F59" w14:textId="77777777" w:rsidR="00974789" w:rsidRDefault="00F3268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20E8F5A" w14:textId="77777777" w:rsidR="00974789" w:rsidRDefault="00F3268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320E8F5B" w14:textId="77777777" w:rsidR="00974789" w:rsidRDefault="00F3268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20E8F5C" w14:textId="77777777" w:rsidR="00974789" w:rsidRDefault="009728F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F32689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34FDE" w14:textId="77777777" w:rsidR="00603A3B" w:rsidRDefault="00603A3B">
      <w:r>
        <w:separator/>
      </w:r>
    </w:p>
  </w:footnote>
  <w:footnote w:type="continuationSeparator" w:id="0">
    <w:p w14:paraId="021FBD64" w14:textId="77777777" w:rsidR="00603A3B" w:rsidRDefault="00603A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E8F58" w14:textId="77777777" w:rsidR="00974789" w:rsidRDefault="0097478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zEyNjK0MDMxMDdS0lEKTi0uzszPAykwqgUAs5B3YSwAAAA="/>
    <w:docVar w:name="Description" w:val="Use template to notify part of new credit restrictions after late payment(s)"/>
    <w:docVar w:name="Excerpt" w:val="After [NUMBER] months of timely payments, we have noticed that your last [NUMBER] bills were [NUMBER] days late. We are concerned about the change in your pattern of payment. Instead of stopping your credit line, we have reduced it to [AMOUNT]."/>
    <w:docVar w:name="Tags" w:val="credit restrictions, credit, business documents, entrepreneurship, entrepreneur, restrictions on credit template, restrictions on credit example"/>
  </w:docVars>
  <w:rsids>
    <w:rsidRoot w:val="00974789"/>
    <w:rsid w:val="002439A6"/>
    <w:rsid w:val="003462F8"/>
    <w:rsid w:val="00386DFE"/>
    <w:rsid w:val="00531049"/>
    <w:rsid w:val="00603A3B"/>
    <w:rsid w:val="00833977"/>
    <w:rsid w:val="008E6E54"/>
    <w:rsid w:val="009728F9"/>
    <w:rsid w:val="00974789"/>
    <w:rsid w:val="009A57FA"/>
    <w:rsid w:val="00A75C76"/>
    <w:rsid w:val="00B05CD7"/>
    <w:rsid w:val="00CB6D0C"/>
    <w:rsid w:val="00D04973"/>
    <w:rsid w:val="00D75A7E"/>
    <w:rsid w:val="00F32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E8F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47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7-14T19:25:00Z</dcterms:created>
  <dcterms:modified xsi:type="dcterms:W3CDTF">2019-10-21T19:07:00Z</dcterms:modified>
  <cp:category/>
</cp:coreProperties>
</file>